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AD0856" w14:textId="5A32D26E" w:rsidR="0023165A" w:rsidRDefault="00F974AE" w:rsidP="00F974AE">
      <w:pPr>
        <w:jc w:val="center"/>
      </w:pPr>
      <w:r>
        <w:t>Cranberry Wine Spritzer</w:t>
      </w:r>
    </w:p>
    <w:p w14:paraId="6ABFB946" w14:textId="6721FF2A" w:rsidR="00F974AE" w:rsidRDefault="00F974AE" w:rsidP="00F974AE">
      <w:pPr>
        <w:jc w:val="center"/>
      </w:pPr>
      <w:r>
        <w:t>Sevres 1</w:t>
      </w:r>
    </w:p>
    <w:p w14:paraId="1E46CCE5" w14:textId="1D2F307B" w:rsidR="00F974AE" w:rsidRDefault="00F974AE" w:rsidP="00F974AE">
      <w:pPr>
        <w:jc w:val="center"/>
      </w:pPr>
    </w:p>
    <w:p w14:paraId="36639682" w14:textId="1721FAB0" w:rsidR="00F974AE" w:rsidRDefault="00F974AE" w:rsidP="00F974AE">
      <w:r>
        <w:t>½ cup favorite white wine, Sauvignon Blanc, Moscato</w:t>
      </w:r>
    </w:p>
    <w:p w14:paraId="74C18DD8" w14:textId="2B71A866" w:rsidR="00F974AE" w:rsidRDefault="00F974AE" w:rsidP="00F974AE">
      <w:r>
        <w:t>¼ cup Sparkling Cranberry juice</w:t>
      </w:r>
    </w:p>
    <w:p w14:paraId="42560C40" w14:textId="27113B30" w:rsidR="00F974AE" w:rsidRDefault="00F974AE" w:rsidP="00F974AE">
      <w:r>
        <w:t>1 slice orange</w:t>
      </w:r>
    </w:p>
    <w:p w14:paraId="5B1874CE" w14:textId="3A17B942" w:rsidR="00F974AE" w:rsidRDefault="00F974AE" w:rsidP="00F974AE">
      <w:r>
        <w:t>fresh or frozen cranberries (4 or 5)</w:t>
      </w:r>
    </w:p>
    <w:p w14:paraId="1B4F2479" w14:textId="4C4FD14C" w:rsidR="00F974AE" w:rsidRDefault="00F974AE" w:rsidP="00F974AE">
      <w:r>
        <w:t>Ice</w:t>
      </w:r>
    </w:p>
    <w:p w14:paraId="2D1D2342" w14:textId="51DE5BDD" w:rsidR="00F974AE" w:rsidRDefault="00F974AE" w:rsidP="00F974AE"/>
    <w:p w14:paraId="5A7712A9" w14:textId="2A584DD6" w:rsidR="00F974AE" w:rsidRDefault="00F974AE" w:rsidP="00F974AE">
      <w:r>
        <w:t>Place each ingredient in the glass in the order written!  Enjoy!</w:t>
      </w:r>
    </w:p>
    <w:p w14:paraId="7C3D8492" w14:textId="77777777" w:rsidR="00F974AE" w:rsidRDefault="00F974AE" w:rsidP="00F974AE"/>
    <w:p w14:paraId="71931B9F" w14:textId="33978AC3" w:rsidR="00F974AE" w:rsidRDefault="00F974AE" w:rsidP="00F974AE">
      <w:pPr>
        <w:jc w:val="center"/>
      </w:pPr>
    </w:p>
    <w:p w14:paraId="57B3392C" w14:textId="77777777" w:rsidR="00F974AE" w:rsidRDefault="00F974AE" w:rsidP="00F974AE"/>
    <w:p w14:paraId="110BA56B" w14:textId="77777777" w:rsidR="00F974AE" w:rsidRDefault="00F974AE" w:rsidP="00F974AE">
      <w:pPr>
        <w:jc w:val="center"/>
      </w:pPr>
    </w:p>
    <w:sectPr w:rsidR="00F974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tDA0M7YwMje1sDBQ0lEKTi0uzszPAykwrAUAad3IAiwAAAA="/>
  </w:docVars>
  <w:rsids>
    <w:rsidRoot w:val="00F974AE"/>
    <w:rsid w:val="0023165A"/>
    <w:rsid w:val="00927E28"/>
    <w:rsid w:val="00C84C03"/>
    <w:rsid w:val="00F97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C427A"/>
  <w15:chartTrackingRefBased/>
  <w15:docId w15:val="{DB203FE0-A0A2-423D-AE11-06D5C936A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0-12-01T17:42:00Z</dcterms:created>
  <dcterms:modified xsi:type="dcterms:W3CDTF">2020-12-01T17:46:00Z</dcterms:modified>
</cp:coreProperties>
</file>